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New</w:t>
      </w:r>
      <w:r>
        <w:t xml:space="preserve"> </w:t>
      </w:r>
      <w:r>
        <w:t xml:space="preserve">York</w:t>
      </w:r>
      <w:r>
        <w:t xml:space="preserve"> </w:t>
      </w:r>
      <w:r>
        <w:t xml:space="preserve">City</w:t>
      </w:r>
    </w:p>
    <w:bookmarkStart w:id="21" w:name="X88184ce05588f16af7701d3aa7634c1b7183390"/>
    <w:p>
      <w:pPr>
        <w:pStyle w:val="Heading1"/>
      </w:pPr>
      <w:r>
        <w:t xml:space="preserve">Internship Application Letter for Police Offic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New York City Police Department (NYPD)</w:t>
      </w:r>
      <w:r>
        <w:br/>
      </w:r>
      <w:r>
        <w:t xml:space="preserve">1 Police Plaza</w:t>
      </w:r>
      <w:r>
        <w:br/>
      </w:r>
      <w:r>
        <w:t xml:space="preserve">New York, NY 10038</w:t>
      </w:r>
    </w:p>
    <w:bookmarkStart w:id="20" w:name="X82e8fc84810e46977d9bd387ef00ab587717dd5"/>
    <w:p>
      <w:pPr>
        <w:pStyle w:val="Heading2"/>
      </w:pPr>
      <w:r>
        <w:t xml:space="preserve">Subject: Internship Application for Police Officer Training Program</w:t>
      </w:r>
    </w:p>
    <w:p>
      <w:pPr>
        <w:pStyle w:val="FirstParagraph"/>
      </w:pPr>
      <w:r>
        <w:t xml:space="preserve">Dear Hiring Committee,</w:t>
      </w:r>
    </w:p>
    <w:p>
      <w:pPr>
        <w:pStyle w:val="BodyText"/>
      </w:pPr>
      <w:r>
        <w:t xml:space="preserve">I am writing to express my profound commitment to public safety and my eagerness to contribute to the vital mission of the New York City Police Department through your esteemed Internship Program for aspiring Police Officers. As a dedicated student at [Your University Name] with a dual focus in Criminal Justice and Community Psychology, I have meticulously prepared myself for this pivotal opportunity within the United States New York City's most respected law enforcement institution. This</w:t>
      </w:r>
      <w:r>
        <w:t xml:space="preserve"> </w:t>
      </w:r>
      <w:r>
        <w:rPr>
          <w:iCs/>
          <w:i/>
        </w:rPr>
        <w:t xml:space="preserve">Internship Application Letter</w:t>
      </w:r>
      <w:r>
        <w:t xml:space="preserve"> </w:t>
      </w:r>
      <w:r>
        <w:t xml:space="preserve">represents not merely an application, but a solemn pledge to uphold the values that define excellence in urban policing across one of the world's most dynamic cities.</w:t>
      </w:r>
    </w:p>
    <w:p>
      <w:pPr>
        <w:pStyle w:val="BodyText"/>
      </w:pPr>
      <w:r>
        <w:t xml:space="preserve">The magnitude of responsibility entrusted to a Police Officer in New York City transcends mere job description – it embodies the safeguarding of 8.3 million lives, cultural heritage spanning centuries, and economic vitality representing 25% of U.S. GDP. Having witnessed the resilience of NYC communities during crises like Hurricane Sandy and the pandemic, I developed a deep understanding that effective policing requires both technical proficiency and profound empathy. My academic coursework in Urban Criminology at [Your University] examined NYPD's CompStat system, community-policing initiatives like Neighborhood Coordination Officers (NCOs), and the complexities of de-escalation tactics in diverse environments. I studied how officers navigate cultural nuances across 200+ languages spoken within city limits – knowledge directly applicable to serving Queens' immigrant communities or Harlem's historical landmarks with respect and effectiveness.</w:t>
      </w:r>
    </w:p>
    <w:p>
      <w:pPr>
        <w:pStyle w:val="BodyText"/>
      </w:pPr>
      <w:r>
        <w:t xml:space="preserve">My practical experience aligns precisely with NYPD's operational demands. As a Community Safety Intern at [Local Agency/Organization], I collaborated with the Manhattan South Precinct on youth outreach programs, developing conflict resolution workshops attended by 150+ teens from Rikers Island reentry initiatives. This role required me to master active listening techniques while navigating high-tension scenarios – skills directly transferable to responding to mental health crises in the field. Additionally, as a First Responder Volunteer with the NYC Fire Department's Community Emergency Response Team (CERT), I completed 40 hours of crisis intervention training and participated in mock emergency drills at City Hall. These experiences taught me that being a Police Officer isn't about authority alone, but about building bridges between departments, neighborhoods, and the</w:t>
      </w:r>
      <w:r>
        <w:t xml:space="preserve"> </w:t>
      </w:r>
      <w:r>
        <w:rPr>
          <w:iCs/>
          <w:i/>
        </w:rPr>
        <w:t xml:space="preserve">United States New York City</w:t>
      </w:r>
      <w:r>
        <w:t xml:space="preserve"> </w:t>
      </w:r>
      <w:r>
        <w:t xml:space="preserve">itself.</w:t>
      </w:r>
    </w:p>
    <w:p>
      <w:pPr>
        <w:pStyle w:val="BodyText"/>
      </w:pPr>
      <w:r>
        <w:t xml:space="preserve">I recognize that becoming a Police Officer requires unwavering integrity in every interaction. During my internship at [Other Organization], I documented over 50 community mediation sessions where cultural misunderstandings were resolved through dialogue rather than force – principles deeply rooted in NYPD's "Community Policing" philosophy. This mirrors the department's commitment to reducing unnecessary arrests while maintaining public order, a balance I am determined to uphold as an intern. The NYPD's emphasis on implicit bias training and trauma-informed approaches resonates with my academic focus on psychological resilience; I recently presented research on "Culturally Responsive Policing Strategies" at the Urban Justice Symposium, directly addressing how officers can serve NYC's diverse populations without stereotyping.</w:t>
      </w:r>
    </w:p>
    <w:p>
      <w:pPr>
        <w:pStyle w:val="BodyText"/>
      </w:pPr>
      <w:r>
        <w:t xml:space="preserve">What truly compels me to seek this specific internship is NYC's unique role as America's frontline in global security. In 2023, the NYPD handled 1.6 million service calls – more than any other U.S. department – demanding officers who grasp national security implications alongside daily patrols. I've studied how NYPD Intelligence Units collaborate with FBI Joint Terrorism Task Forces, and I am prepared to contribute to this critical network from day one of my training. My fluency in Spanish (with intermediate conversational proficiency) and basic Arabic will allow me to engage with communities where language barriers historically impeded trust – a gap the department has prioritized closing since 2017.</w:t>
      </w:r>
    </w:p>
    <w:p>
      <w:pPr>
        <w:pStyle w:val="BodyText"/>
      </w:pPr>
      <w:r>
        <w:t xml:space="preserve">As an applicant for this</w:t>
      </w:r>
      <w:r>
        <w:t xml:space="preserve"> </w:t>
      </w:r>
      <w:r>
        <w:rPr>
          <w:iCs/>
          <w:i/>
        </w:rPr>
        <w:t xml:space="preserve">Internship Application Letter</w:t>
      </w:r>
      <w:r>
        <w:t xml:space="preserve">, I understand that excellence in policing is measured by community feedback, not just arrest statistics. I've committed myself to learning from NYPD's own mentors: Officer Michael O'Connell's "Listening First" initiative and Captain Maria Hernandez's work with the Asian-American Police Caucus. My goal extends beyond becoming a Police Officer – it is to become a role model for the next generation of officers who see themselves reflected in those they serve. In my volunteer work at [Organization], I mentored 12 at-risk youth through an after-school program, demonstrating that leadership begins with genuine care.</w:t>
      </w:r>
    </w:p>
    <w:p>
      <w:pPr>
        <w:pStyle w:val="BodyText"/>
      </w:pPr>
      <w:r>
        <w:t xml:space="preserve">I am fully aware that this internship demands physical stamina, ethical rigor, and unwavering composure during emergencies – all traits I've cultivated through competitive track athletics and crisis simulation training. My background in emergency medical response (EMT-Basic certified) ensures I can provide life-saving assistance while awaiting backup, a skill critical for officers patrolling areas like the subway system or Central Park. More importantly, my academic research on NYPD's use-of-force statistics revealed that 78% of incidents were resolved through verbal de-escalation – a practice I've trained extensively in and believe will define my approach.</w:t>
      </w:r>
    </w:p>
    <w:p>
      <w:pPr>
        <w:pStyle w:val="BodyText"/>
      </w:pPr>
      <w:r>
        <w:t xml:space="preserve">New York City stands as a global beacon of diversity and resilience, but this strength demands exceptional guardianship. The Police Officer position represents more than employment; it is an opportunity to protect the city's soul while advancing justice through compassion. My academic foundation, hands-on experience, and cultural intelligence prepare me to excel in your internship program – not merely meeting expectations but actively contributing to the NYPD's vision of "A Safer City for Everyone." I am ready to bring my energy, integrity, and dedication to 1 Police Plaza immediately upon acceptance.</w:t>
      </w:r>
    </w:p>
    <w:p>
      <w:pPr>
        <w:pStyle w:val="BodyText"/>
      </w:pPr>
      <w:r>
        <w:t xml:space="preserve">Thank you for considering my application. I have attached my resume detailing further qualifications and references from [Mention Two Professional References]. I welcome the opportunity to discuss how my background aligns with the NYPD's mission during an interview at your earliest convenience. The privilege of serving as a Police Officer in New York City – the heart of</w:t>
      </w:r>
      <w:r>
        <w:t xml:space="preserve"> </w:t>
      </w:r>
      <w:r>
        <w:rPr>
          <w:iCs/>
          <w:i/>
        </w:rPr>
        <w:t xml:space="preserve">United States</w:t>
      </w:r>
      <w:r>
        <w:t xml:space="preserve"> </w:t>
      </w:r>
      <w:r>
        <w:t xml:space="preserve">civic life – is a responsibility I hold with profound humility and enthusias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New York City</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